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 of Palliative Care in Colorectal Cancer Patients: A National Inpatient Sample Analysis</w:t>
      </w:r>
    </w:p>
    <w:p>
      <w:pPr>
        <w:pStyle w:val="Subtitle"/>
      </w:pPr>
      <w:r>
        <w:t xml:space="preserve">Analysis for RCOP NIS-Apr-IM12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ojtahedi et al. 2021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characterize the demographic, clinical, and hospital-level factors associated with utilization of palliative care among patients with colorectal canc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 The NIS is part of the Healthcare Cost and Utilization Project (HCUP) and provides a stratified sample of inpatient discharges from U.S. community hospitals across all pay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  <w:r>
        <w:t xml:space="preserve"> </w:t>
      </w:r>
      <w:r>
        <w:t xml:space="preserve">Patients were included if they met the following criteria</w:t>
      </w:r>
    </w:p>
    <w:p>
      <w:pPr>
        <w:numPr>
          <w:ilvl w:val="1"/>
          <w:numId w:val="1003"/>
        </w:numPr>
      </w:pPr>
      <w:r>
        <w:t xml:space="preserve">Age ≥18 years</w:t>
      </w:r>
    </w:p>
    <w:p>
      <w:pPr>
        <w:numPr>
          <w:ilvl w:val="1"/>
          <w:numId w:val="1003"/>
        </w:numPr>
      </w:pPr>
      <w:r>
        <w:t xml:space="preserve">Diagnosis of colorectal cancer</w:t>
      </w:r>
    </w:p>
    <w:p>
      <w:pPr>
        <w:numPr>
          <w:ilvl w:val="1"/>
          <w:numId w:val="1003"/>
        </w:numPr>
      </w:pPr>
      <w:r>
        <w:t xml:space="preserve">Non-missing data for palliative care consultation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of Interest:</w:t>
      </w:r>
      <w:r>
        <w:t xml:space="preserve"> </w:t>
      </w:r>
      <w:r>
        <w:t xml:space="preserve">Receipt of palliative care consultation, defined by ICD-10-CM code Z51.5 (</w:t>
      </w:r>
      <w:r>
        <w:t xml:space="preserve">“Encounter for palliative care”</w:t>
      </w:r>
      <w:r>
        <w:t xml:space="preserve">) in any diagnosis fiel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for Adjustment:</w:t>
      </w:r>
      <w:r>
        <w:t xml:space="preserve"> </w:t>
      </w:r>
      <w:r>
        <w:t xml:space="preserve">All models adjusted for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Demographic Factors:</w:t>
      </w:r>
      <w:r>
        <w:t xml:space="preserve"> </w:t>
      </w:r>
      <w:r>
        <w:t xml:space="preserve">Age, sex, race/ethnicity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Socioeconomic Factors:</w:t>
      </w:r>
      <w:r>
        <w:t xml:space="preserve"> </w:t>
      </w:r>
      <w:r>
        <w:t xml:space="preserve">Primary payer, ZIP code–level income quartile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Elixhauser comorbidity index (aggregate score), APR-DRG risk of mortality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, bed size, teaching status, and urban/rural lo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Descriptive Analysis:</w:t>
      </w:r>
    </w:p>
    <w:p>
      <w:pPr>
        <w:numPr>
          <w:ilvl w:val="2"/>
          <w:numId w:val="1006"/>
        </w:numPr>
      </w:pPr>
      <w:r>
        <w:t xml:space="preserve">Patient and hospital characteristics were compared between those who did and did not receive palliative care consultation.</w:t>
      </w:r>
    </w:p>
    <w:p>
      <w:pPr>
        <w:numPr>
          <w:ilvl w:val="2"/>
          <w:numId w:val="1006"/>
        </w:numPr>
      </w:pPr>
      <w:r>
        <w:t xml:space="preserve">Categorical variables: Compared using Pearson’s chi-square test with Rao &amp; Scott adjustment</w:t>
      </w:r>
    </w:p>
    <w:p>
      <w:pPr>
        <w:numPr>
          <w:ilvl w:val="2"/>
          <w:numId w:val="1006"/>
        </w:numPr>
      </w:pPr>
      <w:r>
        <w:t xml:space="preserve">Continuous variables: Analyzed using the design-based Kruskal–Wallis test, a non-parametric alternative suitable for survey-weighted data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7"/>
        </w:numPr>
      </w:pPr>
      <w:r>
        <w:t xml:space="preserve">Predictors of palliative care consultation were assessed using survey-weighted logistic regression with the</w:t>
      </w:r>
      <w:r>
        <w:t xml:space="preserve"> </w:t>
      </w:r>
      <w:r>
        <w:rPr>
          <w:rStyle w:val="VerbatimChar"/>
        </w:rPr>
        <w:t xml:space="preserve">quasibinomial</w:t>
      </w:r>
      <w:r>
        <w:t xml:space="preserve"> </w:t>
      </w:r>
      <w:r>
        <w:t xml:space="preserve">family.</w:t>
      </w:r>
    </w:p>
    <w:p>
      <w:pPr>
        <w:numPr>
          <w:ilvl w:val="2"/>
          <w:numId w:val="1007"/>
        </w:numPr>
      </w:pPr>
      <w:r>
        <w:t xml:space="preserve">Results were reported as adjusted odds ratios (a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the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6,2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70,3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5,9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,69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,24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45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,52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,07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45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,82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,27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55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23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00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35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6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53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6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96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510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5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9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7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,46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,14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53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06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7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,68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,90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78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7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3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3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,02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,95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0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,34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,13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,98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81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54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40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4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74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,07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25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30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4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,07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,00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07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,18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,95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2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,67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,63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03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,89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,5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,6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15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2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34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61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3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,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9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4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,94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,81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13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18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660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2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6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,01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61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,10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37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,33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,29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4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,01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9,13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88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4" w:name="multivariable-logistic-regression"/>
    <w:p>
      <w:pPr>
        <w:pStyle w:val="Heading2"/>
      </w:pPr>
      <w:r>
        <w:t xml:space="preserve">Multivariable logistic regression:</w:t>
      </w:r>
    </w:p>
    <w:bookmarkStart w:id="23" w:name="palliative-care-consultation"/>
    <w:p>
      <w:pPr>
        <w:pStyle w:val="Heading3"/>
      </w:pPr>
      <w:r>
        <w:t xml:space="preserve">Palliative care consulta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7, 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86, 196,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mc.ncbi.nlm.nih.gov/articles/PMC8496534/#s00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mc.ncbi.nlm.nih.gov/articles/PMC8496534/#s00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of Palliative Care in Colorectal Cancer Patients: A National Inpatient Sample Analysis</dc:title>
  <dc:creator>Eliza Aisha</dc:creator>
  <cp:keywords/>
  <dcterms:created xsi:type="dcterms:W3CDTF">2025-06-01T07:49:16Z</dcterms:created>
  <dcterms:modified xsi:type="dcterms:W3CDTF">2025-06-01T07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-Apr-IM12</vt:lpwstr>
  </property>
  <property fmtid="{D5CDD505-2E9C-101B-9397-08002B2CF9AE}" pid="12" name="toc-title">
    <vt:lpwstr>Table of contents</vt:lpwstr>
  </property>
</Properties>
</file>